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33ECB" w:rsidRPr="007E39E1" w:rsidP="00933ECB" w14:paraId="194B6601" w14:textId="77777777">
      <w:pPr>
        <w:autoSpaceDE w:val="0"/>
        <w:autoSpaceDN w:val="0"/>
        <w:adjustRightInd w:val="0"/>
        <w:jc w:val="center"/>
        <w:rPr>
          <w:rFonts w:ascii="Courier New" w:hAnsi="Courier New" w:cs="Courier New"/>
          <w:b/>
          <w:sz w:val="24"/>
          <w:szCs w:val="24"/>
        </w:rPr>
      </w:pPr>
      <w:r w:rsidRPr="007E39E1">
        <w:rPr>
          <w:rFonts w:ascii="Courier New" w:hAnsi="Courier New" w:cs="Courier New"/>
          <w:b/>
          <w:sz w:val="24"/>
          <w:szCs w:val="24"/>
        </w:rPr>
        <w:t>Surveillance of HIV-related service barriers among Individuals with Early or Late HIV Diagnoses (SHIELD)</w:t>
      </w:r>
    </w:p>
    <w:p w:rsidR="00933ECB" w:rsidRPr="000B66DC" w:rsidP="00933ECB" w14:paraId="7C94F553" w14:textId="7FBB4E7F">
      <w:pPr>
        <w:jc w:val="center"/>
        <w:rPr>
          <w:rFonts w:ascii="Courier New" w:hAnsi="Courier New" w:cs="Courier New"/>
          <w:b/>
        </w:rPr>
      </w:pPr>
      <w:r w:rsidRPr="000B66DC">
        <w:rPr>
          <w:rFonts w:ascii="Courier New" w:hAnsi="Courier New" w:cs="Courier New"/>
          <w:b/>
        </w:rPr>
        <w:t>OMB No. 0920-</w:t>
      </w:r>
      <w:r w:rsidR="00C41073">
        <w:rPr>
          <w:rFonts w:ascii="Courier New" w:hAnsi="Courier New" w:cs="Courier New"/>
          <w:b/>
        </w:rPr>
        <w:t xml:space="preserve">1402 </w:t>
      </w:r>
      <w:r w:rsidRPr="00C41073" w:rsidR="00C41073">
        <w:rPr>
          <w:rFonts w:ascii="Courier New" w:hAnsi="Courier New" w:cs="Courier New"/>
          <w:b/>
        </w:rPr>
        <w:t>OMB Expiration 05.31.2026</w:t>
      </w:r>
      <w:r w:rsidR="00C41073">
        <w:rPr>
          <w:rFonts w:ascii="Courier New" w:hAnsi="Courier New" w:cs="Courier New"/>
          <w:b/>
        </w:rPr>
        <w:t xml:space="preserve"> </w:t>
      </w:r>
    </w:p>
    <w:p w:rsidR="00933ECB" w:rsidRPr="007E39E1" w:rsidP="00933ECB" w14:paraId="79945D7F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4BD3C427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caps/>
          <w:sz w:val="24"/>
          <w:szCs w:val="24"/>
        </w:rPr>
      </w:pPr>
    </w:p>
    <w:p w:rsidR="00933ECB" w:rsidRPr="007E39E1" w:rsidP="00933ECB" w14:paraId="1618DF1E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caps/>
          <w:sz w:val="24"/>
          <w:szCs w:val="24"/>
        </w:rPr>
      </w:pPr>
    </w:p>
    <w:p w:rsidR="00933ECB" w:rsidRPr="007E39E1" w:rsidP="00933ECB" w14:paraId="5334384C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caps/>
          <w:sz w:val="24"/>
          <w:szCs w:val="24"/>
        </w:rPr>
      </w:pPr>
    </w:p>
    <w:p w:rsidR="00933ECB" w:rsidRPr="007E39E1" w:rsidP="00933ECB" w14:paraId="15609082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caps/>
          <w:sz w:val="24"/>
          <w:szCs w:val="24"/>
        </w:rPr>
      </w:pPr>
    </w:p>
    <w:p w:rsidR="00933ECB" w:rsidRPr="007E39E1" w:rsidP="00933ECB" w14:paraId="349476FC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244ADD" w:rsidP="00933ECB" w14:paraId="3EA57E62" w14:textId="1DB4605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b/>
          <w:bCs/>
          <w:sz w:val="24"/>
          <w:szCs w:val="24"/>
        </w:rPr>
      </w:pPr>
      <w:r w:rsidRPr="00244ADD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Attachment </w:t>
      </w:r>
      <w:r w:rsidR="0090306E">
        <w:rPr>
          <w:rFonts w:ascii="Courier New" w:eastAsia="Times New Roman" w:hAnsi="Courier New" w:cs="Courier New"/>
          <w:b/>
          <w:bCs/>
          <w:sz w:val="24"/>
          <w:szCs w:val="24"/>
        </w:rPr>
        <w:t>8</w:t>
      </w:r>
      <w:r w:rsidRPr="00244ADD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. </w:t>
      </w:r>
      <w:r>
        <w:rPr>
          <w:rFonts w:ascii="Courier New" w:eastAsia="Times New Roman" w:hAnsi="Courier New" w:cs="Courier New"/>
          <w:b/>
          <w:bCs/>
          <w:sz w:val="24"/>
          <w:szCs w:val="24"/>
        </w:rPr>
        <w:t>External Consultants</w:t>
      </w:r>
    </w:p>
    <w:p w:rsidR="00933ECB" w:rsidRPr="007E39E1" w:rsidP="00933ECB" w14:paraId="6DEE5176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6AB8103B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325384B8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21B6C1CF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7B35DB4B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5C2AB5D2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6D8E1094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7E1EEF0E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03C5DE81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58F5BC6D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664A78F6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520F6DA0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34ED816C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168ACE19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661161F5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b/>
          <w:sz w:val="24"/>
          <w:szCs w:val="24"/>
        </w:rPr>
      </w:pPr>
      <w:r w:rsidRPr="007E39E1">
        <w:rPr>
          <w:rFonts w:ascii="Courier New" w:eastAsia="Times New Roman" w:hAnsi="Courier New" w:cs="Courier New"/>
          <w:b/>
          <w:sz w:val="24"/>
          <w:szCs w:val="24"/>
        </w:rPr>
        <w:t>Project Officer:</w:t>
      </w:r>
    </w:p>
    <w:p w:rsidR="00933ECB" w:rsidRPr="007E39E1" w:rsidP="00933ECB" w14:paraId="43E7DBC8" w14:textId="5B4C6EB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Toria Reaves</w:t>
      </w:r>
      <w:r w:rsidRPr="007E39E1">
        <w:rPr>
          <w:rFonts w:ascii="Courier New" w:eastAsia="Times New Roman" w:hAnsi="Courier New" w:cs="Courier New"/>
          <w:sz w:val="24"/>
          <w:szCs w:val="24"/>
        </w:rPr>
        <w:t>, MPH</w:t>
      </w:r>
    </w:p>
    <w:p w:rsidR="00933ECB" w:rsidRPr="007E39E1" w:rsidP="00933ECB" w14:paraId="30E75116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 xml:space="preserve">Epidemiologist </w:t>
      </w:r>
    </w:p>
    <w:p w:rsidR="00933ECB" w:rsidRPr="007E39E1" w:rsidP="00933ECB" w14:paraId="351E9322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>Behavioral and Clinical Surveillance Branch</w:t>
      </w:r>
    </w:p>
    <w:p w:rsidR="00933ECB" w:rsidRPr="007E39E1" w:rsidP="00933ECB" w14:paraId="70FF4688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 xml:space="preserve"> National Center for HIV, Hepatitis, STD and TB Prevention</w:t>
      </w:r>
    </w:p>
    <w:p w:rsidR="00933ECB" w:rsidRPr="007E39E1" w:rsidP="00933ECB" w14:paraId="0C41BEAE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>Coordinating Center for Infectious Diseases</w:t>
      </w:r>
    </w:p>
    <w:p w:rsidR="00933ECB" w:rsidRPr="007E39E1" w:rsidP="00933ECB" w14:paraId="513CC2A5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>Centers for Disease Control and Prevention</w:t>
      </w:r>
    </w:p>
    <w:p w:rsidR="00933ECB" w:rsidRPr="007E39E1" w:rsidP="00933ECB" w14:paraId="23041EF1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 xml:space="preserve">1600 Clifton Rd, NE, MS </w:t>
      </w:r>
      <w:r>
        <w:rPr>
          <w:rFonts w:ascii="Courier New" w:eastAsia="Times New Roman" w:hAnsi="Courier New" w:cs="Courier New"/>
          <w:sz w:val="24"/>
          <w:szCs w:val="24"/>
        </w:rPr>
        <w:t>US8-4</w:t>
      </w:r>
    </w:p>
    <w:p w:rsidR="00933ECB" w:rsidRPr="007E39E1" w:rsidP="00933ECB" w14:paraId="7023C5B6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>Atlanta, Georgia 303</w:t>
      </w:r>
      <w:r>
        <w:rPr>
          <w:rFonts w:ascii="Courier New" w:eastAsia="Times New Roman" w:hAnsi="Courier New" w:cs="Courier New"/>
          <w:sz w:val="24"/>
          <w:szCs w:val="24"/>
        </w:rPr>
        <w:t>29</w:t>
      </w:r>
    </w:p>
    <w:p w:rsidR="00933ECB" w:rsidRPr="007E39E1" w:rsidP="00933ECB" w14:paraId="2764BFDE" w14:textId="68D1D7F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>Phone: (404) 639-</w:t>
      </w:r>
      <w:r w:rsidR="00C41073">
        <w:rPr>
          <w:rFonts w:ascii="Courier New" w:eastAsia="Times New Roman" w:hAnsi="Courier New" w:cs="Courier New"/>
          <w:sz w:val="24"/>
          <w:szCs w:val="24"/>
        </w:rPr>
        <w:t>6423</w:t>
      </w:r>
    </w:p>
    <w:p w:rsidR="00933ECB" w:rsidP="00933ECB" w14:paraId="5F217F17" w14:textId="58C1190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  <w:r w:rsidRPr="007E39E1">
        <w:rPr>
          <w:rFonts w:ascii="Courier New" w:eastAsia="Times New Roman" w:hAnsi="Courier New" w:cs="Courier New"/>
          <w:sz w:val="24"/>
          <w:szCs w:val="24"/>
        </w:rPr>
        <w:t xml:space="preserve">E-mail: </w:t>
      </w:r>
      <w:hyperlink r:id="rId7" w:history="1">
        <w:r w:rsidRPr="00FD7152" w:rsidR="00C41073">
          <w:rPr>
            <w:rStyle w:val="Hyperlink"/>
            <w:rFonts w:ascii="Courier New" w:eastAsia="Times New Roman" w:hAnsi="Courier New" w:cs="Courier New"/>
            <w:sz w:val="24"/>
            <w:szCs w:val="24"/>
          </w:rPr>
          <w:t>ryy9@cdc.gov</w:t>
        </w:r>
      </w:hyperlink>
    </w:p>
    <w:p w:rsidR="00933ECB" w:rsidP="00933ECB" w14:paraId="23156E39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RPr="007E39E1" w:rsidP="00933ECB" w14:paraId="08324485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33ECB" w:rsidP="00933ECB" w14:paraId="0B7B648E" w14:textId="77777777">
      <w:pPr>
        <w:autoSpaceDE w:val="0"/>
        <w:autoSpaceDN w:val="0"/>
        <w:adjustRightInd w:val="0"/>
        <w:jc w:val="center"/>
        <w:rPr>
          <w:rFonts w:ascii="Courier New" w:hAnsi="Courier New" w:cs="Courier New"/>
          <w:b/>
          <w:bCs/>
          <w:sz w:val="24"/>
          <w:szCs w:val="24"/>
        </w:rPr>
      </w:pPr>
    </w:p>
    <w:p w:rsidR="00933ECB" w:rsidP="00933ECB" w14:paraId="17CD64F2" w14:textId="77777777">
      <w:pPr>
        <w:autoSpaceDE w:val="0"/>
        <w:autoSpaceDN w:val="0"/>
        <w:adjustRightInd w:val="0"/>
        <w:jc w:val="center"/>
        <w:rPr>
          <w:rFonts w:ascii="Courier New" w:hAnsi="Courier New" w:cs="Courier New"/>
          <w:b/>
          <w:bCs/>
          <w:sz w:val="24"/>
          <w:szCs w:val="24"/>
        </w:rPr>
      </w:pPr>
    </w:p>
    <w:p w:rsidR="00E431FC" w14:paraId="76B1030F" w14:textId="00BE3B46">
      <w:r>
        <w:br w:type="page"/>
      </w:r>
    </w:p>
    <w:p w:rsidR="002E22A4" w:rsidP="00933ECB" w14:paraId="1CF4AFA5" w14:textId="7202FDCB"/>
    <w:p w:rsidR="00E431FC" w:rsidRPr="00E431FC" w:rsidP="00933ECB" w14:paraId="77CF4A91" w14:textId="44DC6F82">
      <w:pPr>
        <w:rPr>
          <w:b/>
          <w:bCs/>
        </w:rPr>
      </w:pPr>
      <w:r w:rsidRPr="00E431FC">
        <w:rPr>
          <w:b/>
          <w:bCs/>
        </w:rPr>
        <w:t>External Consultants</w:t>
      </w:r>
    </w:p>
    <w:p w:rsidR="00E431FC" w:rsidP="00E431FC" w14:paraId="7E90AC60" w14:textId="77777777"/>
    <w:tbl>
      <w:tblPr>
        <w:tblW w:w="9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449"/>
        <w:gridCol w:w="3613"/>
        <w:gridCol w:w="3417"/>
      </w:tblGrid>
      <w:tr w14:paraId="02883C63" w14:textId="77777777" w:rsidTr="00B82956">
        <w:tblPrEx>
          <w:tblW w:w="947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:rsidRPr="00D56552" w14:paraId="0F31D198" w14:textId="77777777">
            <w:pPr>
              <w:rPr>
                <w:b/>
                <w:bCs/>
              </w:rPr>
            </w:pPr>
            <w:r w:rsidRPr="00D56552">
              <w:rPr>
                <w:b/>
                <w:bCs/>
              </w:rPr>
              <w:t>Name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:rsidRPr="00D56552" w14:paraId="05426B4C" w14:textId="095DD1BC">
            <w:pPr>
              <w:rPr>
                <w:b/>
                <w:bCs/>
              </w:rPr>
            </w:pPr>
            <w:r w:rsidRPr="00D56552">
              <w:rPr>
                <w:b/>
                <w:bCs/>
              </w:rPr>
              <w:t>Title</w:t>
            </w:r>
            <w:r w:rsidR="00D56552">
              <w:rPr>
                <w:b/>
                <w:bCs/>
              </w:rPr>
              <w:t>/Affiliation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:rsidRPr="00D56552" w14:paraId="601AE320" w14:textId="77777777">
            <w:pPr>
              <w:rPr>
                <w:b/>
                <w:bCs/>
              </w:rPr>
            </w:pPr>
            <w:r w:rsidRPr="00D56552">
              <w:rPr>
                <w:b/>
                <w:bCs/>
              </w:rPr>
              <w:t>Contact Info</w:t>
            </w:r>
          </w:p>
        </w:tc>
      </w:tr>
      <w:tr w14:paraId="72604856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3F815BCF" w14:textId="77777777">
            <w:r>
              <w:t>Tori Cooper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60ABF6BB" w14:textId="77777777">
            <w:r>
              <w:t>Director of Community Engagement for the Transgender Justice Initiative for the Human Rights Campaign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40254F4E" w14:textId="662BB8F7">
            <w:hyperlink r:id="rId8" w:history="1">
              <w:r>
                <w:rPr>
                  <w:rStyle w:val="Hyperlink"/>
                </w:rPr>
                <w:t>mstoricooper@yahoo.com</w:t>
              </w:r>
            </w:hyperlink>
          </w:p>
        </w:tc>
      </w:tr>
      <w:tr w14:paraId="7789FF2D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72C405BF" w14:textId="77777777">
            <w:r>
              <w:t>Larry Walker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651D6FFD" w14:textId="77777777">
            <w:r>
              <w:t>Co-founder and Executive Director of THRIVE SS (Transforming HIV Resentments Into Victories Everlasting Support Services)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355E23A3" w14:textId="3663CE72">
            <w:hyperlink r:id="rId9" w:history="1">
              <w:r>
                <w:rPr>
                  <w:rStyle w:val="Hyperlink"/>
                </w:rPr>
                <w:t>larry@thrivess.org</w:t>
              </w:r>
            </w:hyperlink>
          </w:p>
        </w:tc>
      </w:tr>
      <w:tr w14:paraId="27A7628E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040F4ED2" w14:textId="77777777">
            <w:r>
              <w:t>Damon Jacobs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5A4F904D" w14:textId="77777777">
            <w:r>
              <w:t>Licensed Marital and Family Therapist and HIV Specialist (Self-employed)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395FB4C9" w14:textId="2DF3C8C7">
            <w:hyperlink r:id="rId10" w:history="1">
              <w:r>
                <w:rPr>
                  <w:rStyle w:val="Hyperlink"/>
                </w:rPr>
                <w:t>damon@damonljacobs.com</w:t>
              </w:r>
            </w:hyperlink>
          </w:p>
        </w:tc>
      </w:tr>
      <w:tr w14:paraId="77939259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5B7CABC3" w14:textId="77777777">
            <w:r>
              <w:t>Amy Corneli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58D6514C" w14:textId="77777777">
            <w:r>
              <w:t>Associate Professor at Duke University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30F9BB4F" w14:textId="7C6A3A34">
            <w:hyperlink r:id="rId11" w:history="1">
              <w:r>
                <w:rPr>
                  <w:rStyle w:val="Hyperlink"/>
                </w:rPr>
                <w:t>amycorneli@duke.edu</w:t>
              </w:r>
            </w:hyperlink>
          </w:p>
        </w:tc>
      </w:tr>
      <w:tr w14:paraId="12EE5472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73625990" w14:textId="77777777">
            <w:r>
              <w:t>Sarahmona Przybyla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:rsidP="003C045E" w14:paraId="228D0A87" w14:textId="395389E1">
            <w:r>
              <w:t>Assistant Professor</w:t>
            </w:r>
            <w:r w:rsidR="003C045E">
              <w:t xml:space="preserve"> and </w:t>
            </w:r>
            <w:r>
              <w:t>Assistant Dean, Director of Undergraduate Public Health Programs</w:t>
            </w:r>
            <w:r w:rsidR="003C045E">
              <w:t xml:space="preserve">, </w:t>
            </w:r>
            <w:r>
              <w:t>School of Public Health and Health Professions</w:t>
            </w:r>
            <w:r w:rsidR="003C045E">
              <w:t xml:space="preserve">, </w:t>
            </w:r>
            <w:r>
              <w:t>University at Buffalo</w:t>
            </w:r>
            <w:r w:rsidR="003C045E">
              <w:t>, NY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431FC" w14:paraId="17D9A07B" w14:textId="1247DAC6">
            <w:hyperlink r:id="rId12" w:history="1">
              <w:r>
                <w:rPr>
                  <w:rStyle w:val="Hyperlink"/>
                </w:rPr>
                <w:t>mona@buffalo.edu</w:t>
              </w:r>
            </w:hyperlink>
          </w:p>
        </w:tc>
      </w:tr>
      <w:tr w14:paraId="69061C5B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0CA05CC5" w14:textId="24E71AEC">
            <w:r>
              <w:t>Daniel Grischy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1707" w:rsidP="008C1707" w14:paraId="4AE64313" w14:textId="77777777">
            <w:r>
              <w:t>Surveillance Program Manager</w:t>
            </w:r>
          </w:p>
          <w:p w:rsidR="008C1707" w:rsidP="008C1707" w14:paraId="7EA81068" w14:textId="77777777">
            <w:r>
              <w:t>HIV/AIDS Section</w:t>
            </w:r>
          </w:p>
          <w:p w:rsidR="008C1707" w:rsidP="008C1707" w14:paraId="108A6430" w14:textId="77777777">
            <w:r>
              <w:t>Bureau of Communicable Diseases</w:t>
            </w:r>
          </w:p>
          <w:p w:rsidR="00E431FC" w:rsidP="008C1707" w14:paraId="7F13B91F" w14:textId="28324966">
            <w:r>
              <w:t>Florida Department of Health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32B1C602" w14:textId="2BAF7845">
            <w:hyperlink r:id="rId13" w:history="1">
              <w:r>
                <w:rPr>
                  <w:rStyle w:val="Hyperlink"/>
                  <w:rFonts w:eastAsia="Times New Roman"/>
                </w:rPr>
                <w:t>daniel.grischy@flhealth.gov</w:t>
              </w:r>
            </w:hyperlink>
          </w:p>
        </w:tc>
      </w:tr>
      <w:tr w14:paraId="57AC9C0B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7488EE73" w14:textId="036EA540">
            <w:r>
              <w:rPr>
                <w:rFonts w:eastAsia="Times New Roman"/>
              </w:rPr>
              <w:t>Gasline La</w:t>
            </w:r>
            <w:r w:rsidR="003A0A55">
              <w:rPr>
                <w:rFonts w:eastAsia="Times New Roman"/>
              </w:rPr>
              <w:t>g</w:t>
            </w:r>
            <w:r>
              <w:rPr>
                <w:rFonts w:eastAsia="Times New Roman"/>
              </w:rPr>
              <w:t>uerre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2039C" w:rsidP="00F2039C" w14:paraId="5946B7C8" w14:textId="70417E0F">
            <w:r>
              <w:t>Supplemental Surveillance Unit Manager</w:t>
            </w:r>
          </w:p>
          <w:p w:rsidR="00F2039C" w:rsidP="00F2039C" w14:paraId="090564CD" w14:textId="77777777">
            <w:r>
              <w:t>HIV/AIDS Section</w:t>
            </w:r>
          </w:p>
          <w:p w:rsidR="00F2039C" w:rsidP="00F2039C" w14:paraId="2EF8CA97" w14:textId="77777777">
            <w:r>
              <w:t>Bureau of Communicable Diseases</w:t>
            </w:r>
          </w:p>
          <w:p w:rsidR="00E431FC" w:rsidP="00F2039C" w14:paraId="4430A983" w14:textId="1980CC96">
            <w:r>
              <w:t>Florida Department of Health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19E3EA9F" w14:textId="1AC54519">
            <w:hyperlink r:id="rId14" w:history="1">
              <w:r>
                <w:rPr>
                  <w:rStyle w:val="Hyperlink"/>
                  <w:rFonts w:eastAsia="Times New Roman"/>
                </w:rPr>
                <w:t>gasline.laguerre@flhealth.gov</w:t>
              </w:r>
            </w:hyperlink>
          </w:p>
        </w:tc>
      </w:tr>
      <w:tr w14:paraId="454FCE1C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1D3B0E1E" w14:textId="4E32F0BE">
            <w:r>
              <w:t xml:space="preserve">Salma </w:t>
            </w:r>
            <w:r w:rsidRPr="005D79D8">
              <w:t>Khuwaja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A701A" w:rsidP="003C045E" w14:paraId="7D9967FE" w14:textId="65980414">
            <w:r w:rsidRPr="004F1938">
              <w:t>Division Manager</w:t>
            </w:r>
            <w:r w:rsidR="003C045E">
              <w:t xml:space="preserve">, </w:t>
            </w:r>
            <w:r>
              <w:t>Bureau of Epidemiology</w:t>
            </w:r>
            <w:r w:rsidR="003C045E">
              <w:t xml:space="preserve">, </w:t>
            </w:r>
            <w:r>
              <w:t>Office of Surveillance and Public Health Preparedness,</w:t>
            </w:r>
            <w:r w:rsidR="003C045E">
              <w:t xml:space="preserve"> </w:t>
            </w:r>
            <w:r>
              <w:t>City of Houston Department of Health and Human Service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013765FA" w14:textId="697F367F">
            <w:hyperlink r:id="rId15" w:history="1">
              <w:r w:rsidRPr="00550166">
                <w:rPr>
                  <w:rStyle w:val="Hyperlink"/>
                </w:rPr>
                <w:t>Salma.Khuwaja@HOUSTONTX.GOV</w:t>
              </w:r>
            </w:hyperlink>
          </w:p>
        </w:tc>
      </w:tr>
      <w:tr w14:paraId="2DCD0910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60C32425" w14:textId="77F498BE">
            <w:r>
              <w:t>Osaro Mgbere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:rsidP="003C045E" w14:paraId="394E99BA" w14:textId="15A14779">
            <w:pPr>
              <w:spacing w:after="0"/>
            </w:pPr>
            <w:r w:rsidRPr="002D15C0">
              <w:t>Epidemiologist-Biostatistician/Project Coordinator</w:t>
            </w:r>
            <w:r w:rsidR="003C045E">
              <w:t xml:space="preserve">, </w:t>
            </w:r>
            <w:r w:rsidR="004B700A">
              <w:t>City of Houston Department of Health and Human Service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176C38D5" w14:textId="61FF479E">
            <w:hyperlink r:id="rId16" w:history="1">
              <w:r w:rsidRPr="00550166">
                <w:rPr>
                  <w:rStyle w:val="Hyperlink"/>
                </w:rPr>
                <w:t>Osaro.Mgbere@houstontx.gov</w:t>
              </w:r>
            </w:hyperlink>
          </w:p>
        </w:tc>
      </w:tr>
      <w:tr w14:paraId="1C4F26B0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:rsidP="00BF4DFA" w14:paraId="17886329" w14:textId="60691B78">
            <w:r>
              <w:t>Thomas Peter Giordano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C045E" w:rsidP="003C045E" w14:paraId="7FF02018" w14:textId="77777777">
            <w:r>
              <w:t xml:space="preserve">Professor of Medicine and Chief of Infectious Diseases, Baylor College of Medicine; </w:t>
            </w:r>
          </w:p>
          <w:p w:rsidR="00E431FC" w:rsidP="003C045E" w14:paraId="6650D404" w14:textId="73EA55F2">
            <w:r>
              <w:t>Director, Texas Developmental Center for AIDS Research (TX-DCFAR) Houston, Texas.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:rsidP="00BF4DFA" w14:paraId="45E2792A" w14:textId="69F604F7">
            <w:hyperlink r:id="rId17">
              <w:r w:rsidRPr="34F08D69" w:rsidR="23B78F85">
                <w:rPr>
                  <w:rStyle w:val="Hyperlink"/>
                </w:rPr>
                <w:t>Tpg@bcm.edu</w:t>
              </w:r>
            </w:hyperlink>
          </w:p>
        </w:tc>
      </w:tr>
      <w:tr w14:paraId="506110C8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4DFA" w:rsidP="00FD660A" w14:paraId="38A06FAD" w14:textId="16399CF5">
            <w:r>
              <w:t>Jose Serpa-Alvarez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4DFA" w:rsidP="00FD660A" w14:paraId="7DE91BEE" w14:textId="4DFD115F">
            <w:r w:rsidRPr="003C045E">
              <w:t>Professor of Medicine, Medical Director of HIV Services, Thomas Street Health Center, Houston, Texas.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4DFA" w:rsidP="00FD660A" w14:paraId="72E182BA" w14:textId="15F91680">
            <w:hyperlink r:id="rId18" w:history="1">
              <w:r w:rsidRPr="00834E15" w:rsidR="003C045E">
                <w:rPr>
                  <w:rStyle w:val="Hyperlink"/>
                  <w:sz w:val="24"/>
                  <w:szCs w:val="24"/>
                </w:rPr>
                <w:t>jaserpaa@bcm.edu</w:t>
              </w:r>
            </w:hyperlink>
          </w:p>
        </w:tc>
      </w:tr>
      <w:tr w14:paraId="39DC4E72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4DFA" w:rsidP="00FD660A" w14:paraId="523A9F53" w14:textId="1F7FEEC7">
            <w:r>
              <w:t>E. James Essien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4DFA" w14:paraId="2DFF0E44" w14:textId="36A0AAE5">
            <w:r w:rsidRPr="003C045E">
              <w:t>Professor of Public Health and Director, Institute of Community Health, College of Pharmacy University of Houston, Houston, Texas.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F4DFA" w:rsidP="00FD660A" w14:paraId="2CD31BC0" w14:textId="55AC99C5">
            <w:hyperlink r:id="rId19" w:history="1">
              <w:r w:rsidRPr="003E4A84" w:rsidR="007B6ED5">
                <w:rPr>
                  <w:rStyle w:val="Hyperlink"/>
                </w:rPr>
                <w:t>Ejessien@central.uh.edu</w:t>
              </w:r>
            </w:hyperlink>
            <w:r w:rsidR="007B6ED5">
              <w:t xml:space="preserve"> </w:t>
            </w:r>
          </w:p>
        </w:tc>
      </w:tr>
      <w:tr w14:paraId="49482247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628C45D3" w14:textId="77777777">
            <w:r>
              <w:t>Maria C. Rodriguez-Barradas</w:t>
            </w:r>
          </w:p>
          <w:p w:rsidR="00B82956" w:rsidP="00FD660A" w14:paraId="68458022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14:paraId="4D5186CC" w14:textId="78624BCB">
            <w:r>
              <w:t xml:space="preserve">Chief, </w:t>
            </w:r>
            <w:r w:rsidRPr="003C045E" w:rsidR="003C045E">
              <w:t>General Infectious Disease, Michael E. DeBakey Veterans Affairs Medical Center, 2002 Holcombe Blvd,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28F64739" w14:textId="38C78EA0">
            <w:hyperlink r:id="rId20" w:history="1">
              <w:r w:rsidRPr="000349D9" w:rsidR="007C3915">
                <w:rPr>
                  <w:rStyle w:val="Hyperlink"/>
                </w:rPr>
                <w:t>Maria.rodriguez-barradas2@va.gov</w:t>
              </w:r>
            </w:hyperlink>
            <w:r w:rsidR="007C3915">
              <w:t xml:space="preserve"> </w:t>
            </w:r>
          </w:p>
          <w:p w:rsidR="00B82956" w:rsidP="00FD660A" w14:paraId="4BAD0FE8" w14:textId="77777777"/>
        </w:tc>
      </w:tr>
      <w:tr w14:paraId="52EC63F3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35E17E55" w14:textId="77777777">
            <w:r>
              <w:t>Paige Padgett Wermuth</w:t>
            </w:r>
          </w:p>
          <w:p w:rsidR="00B82956" w:rsidP="00FD660A" w14:paraId="7C54293F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14:paraId="43BF400F" w14:textId="1216A21C">
            <w:r w:rsidRPr="003C045E">
              <w:t>Assistant Professor, Division of Management, Policy, and Community Health, The University of Texas Health Science Center at Houston School of Public Health,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5612CB2F" w14:textId="3EF78E51">
            <w:hyperlink r:id="rId21" w:history="1">
              <w:r w:rsidRPr="000349D9">
                <w:rPr>
                  <w:rStyle w:val="Hyperlink"/>
                </w:rPr>
                <w:t>Paige.M.Padgett@uth.tmc.edu</w:t>
              </w:r>
            </w:hyperlink>
            <w:r>
              <w:t xml:space="preserve"> </w:t>
            </w:r>
          </w:p>
          <w:p w:rsidR="00B82956" w:rsidP="00FD660A" w14:paraId="1B096820" w14:textId="77777777"/>
        </w:tc>
      </w:tr>
      <w:tr w14:paraId="2AD61816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159E4806" w14:textId="77777777">
            <w:pPr>
              <w:spacing w:after="0"/>
            </w:pPr>
            <w:r>
              <w:t>Karen J. Vigil</w:t>
            </w:r>
          </w:p>
          <w:p w:rsidR="00B82956" w:rsidP="00FD660A" w14:paraId="3BF9B5FD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14:paraId="75C77F0D" w14:textId="33A8C5AA">
            <w:r w:rsidRPr="003C045E">
              <w:t>Associate Professor, Division of Infectious Diseases, Department of Internal Medicine, UTHealth McGovern Medical School at Houston, Texas.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0AAFBA94" w14:textId="35DFE064">
            <w:hyperlink r:id="rId22" w:history="1">
              <w:r w:rsidRPr="000349D9">
                <w:rPr>
                  <w:rStyle w:val="Hyperlink"/>
                </w:rPr>
                <w:t>Karen.j.vigil@uth.tmc.edu</w:t>
              </w:r>
            </w:hyperlink>
            <w:r>
              <w:t xml:space="preserve"> </w:t>
            </w:r>
          </w:p>
          <w:p w:rsidR="00B82956" w:rsidP="00FD660A" w14:paraId="01621541" w14:textId="77777777"/>
        </w:tc>
      </w:tr>
      <w:tr w14:paraId="014FE76E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764914F3" w14:textId="77777777">
            <w:r>
              <w:t>Mandy J. Hill</w:t>
            </w:r>
          </w:p>
          <w:p w:rsidR="00B82956" w:rsidP="00FD660A" w14:paraId="62407017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14:paraId="5D1916B8" w14:textId="1EF059F7">
            <w:r w:rsidRPr="003C045E">
              <w:t>Associate Professor and Director of Population Health in Emergency Medicine, Department of Emergency Medicine, UTHealth McGovern Medical School at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0FEB4F7D" w14:textId="4B51E3AD">
            <w:hyperlink r:id="rId23" w:history="1">
              <w:r w:rsidRPr="000349D9">
                <w:rPr>
                  <w:rStyle w:val="Hyperlink"/>
                </w:rPr>
                <w:t>Mandy.j.hill@uth.tmc.edu</w:t>
              </w:r>
            </w:hyperlink>
            <w:r>
              <w:t xml:space="preserve"> </w:t>
            </w:r>
          </w:p>
          <w:p w:rsidR="00B82956" w:rsidP="00FD660A" w14:paraId="26896E0E" w14:textId="77777777"/>
        </w:tc>
      </w:tr>
      <w:tr w14:paraId="30084F95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171C6DB3" w14:textId="77777777">
            <w:r>
              <w:t>Diane Santa Maria</w:t>
            </w:r>
          </w:p>
          <w:p w:rsidR="00B82956" w:rsidP="00FD660A" w14:paraId="22958BC3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113B" w14:paraId="6C5E2665" w14:textId="77777777">
            <w:r w:rsidRPr="003C045E">
              <w:t>Dean and Professor, Department of Research Jane and Robert Cizik</w:t>
            </w:r>
          </w:p>
          <w:p w:rsidR="0009113B" w14:paraId="371E0115" w14:textId="77777777">
            <w:r w:rsidRPr="003C045E">
              <w:t xml:space="preserve">Distinguished Chair, Huffington Foundation </w:t>
            </w:r>
          </w:p>
          <w:p w:rsidR="00B82956" w:rsidRPr="003C045E" w14:paraId="5E1F8756" w14:textId="116DA9F6">
            <w:r w:rsidRPr="003C045E">
              <w:t>Endowed Chair in Nursing Education Leadership, Cizik School of Nursing, UTHealth Science Center at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4BE6AEE8" w14:textId="2F0AA528">
            <w:hyperlink r:id="rId24" w:history="1">
              <w:r w:rsidRPr="000349D9">
                <w:rPr>
                  <w:rStyle w:val="Hyperlink"/>
                </w:rPr>
                <w:t>Diane.m.santamaria@uth.tmc.edu</w:t>
              </w:r>
            </w:hyperlink>
            <w:r>
              <w:t xml:space="preserve"> </w:t>
            </w:r>
          </w:p>
          <w:p w:rsidR="00B82956" w:rsidP="00FD660A" w14:paraId="7A97E3BA" w14:textId="77777777"/>
        </w:tc>
      </w:tr>
      <w:tr w14:paraId="52E24A5A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3222C9B6" w14:textId="77777777">
            <w:r>
              <w:t>Jeffrey A. Meyer</w:t>
            </w:r>
          </w:p>
          <w:p w:rsidR="00B82956" w:rsidP="007C3915" w14:paraId="41030C08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RPr="003C045E" w14:paraId="2CF16706" w14:textId="6B3DF060">
            <w:r w:rsidRPr="003C045E">
              <w:t>Epidemiologist/Data Manager, HIV Core Surveillance, Bureau of Epidemiology, Public Health Science &amp; Surveillance Division, Houston Health Department, Houston, Texas.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6FAC2286" w14:textId="18BAEFE9">
            <w:hyperlink r:id="rId25" w:history="1">
              <w:r w:rsidRPr="000349D9">
                <w:rPr>
                  <w:rStyle w:val="Hyperlink"/>
                </w:rPr>
                <w:t>Jeffery.Meyer@houstontx.gov</w:t>
              </w:r>
            </w:hyperlink>
            <w:r>
              <w:t xml:space="preserve"> </w:t>
            </w:r>
          </w:p>
          <w:p w:rsidR="00B82956" w:rsidP="007C3915" w14:paraId="440A1C08" w14:textId="77777777"/>
        </w:tc>
      </w:tr>
      <w:tr w14:paraId="60A2BD2D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C3915" w:rsidP="007C3915" w14:paraId="64C38112" w14:textId="77777777">
            <w:r>
              <w:t>Patrick Ndibe</w:t>
            </w:r>
          </w:p>
          <w:p w:rsidR="007C3915" w:rsidP="00B82956" w14:paraId="1DD12858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C3915" w:rsidRPr="003C045E" w14:paraId="7C05885D" w14:textId="07670329">
            <w:r w:rsidRPr="003C045E">
              <w:t>Bureau Chief, Bureau of TB Control, Houston Health Department,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C3915" w:rsidP="007C3915" w14:paraId="2D364810" w14:textId="77777777">
            <w:hyperlink r:id="rId26">
              <w:r w:rsidRPr="7B09315D">
                <w:rPr>
                  <w:rStyle w:val="Hyperlink"/>
                </w:rPr>
                <w:t>Patrick.ndibe@houstontx.gov</w:t>
              </w:r>
            </w:hyperlink>
            <w:r>
              <w:t xml:space="preserve"> </w:t>
            </w:r>
          </w:p>
          <w:p w:rsidR="007C3915" w:rsidP="00B82956" w14:paraId="7B4D542A" w14:textId="77777777"/>
        </w:tc>
      </w:tr>
      <w:tr w14:paraId="307256C9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0462D29C" w14:textId="77777777">
            <w:r>
              <w:t>Marlene McNeese</w:t>
            </w:r>
          </w:p>
          <w:p w:rsidR="00B82956" w:rsidP="00FD660A" w14:paraId="44DF2F58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RPr="003C045E" w14:paraId="41282CFE" w14:textId="0A3B0137">
            <w:r w:rsidRPr="003C045E">
              <w:t>Bureau Chief, Bureau of HIV/STD, Viral Hepatitis Prevention, Houston Health Department,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08816321" w14:textId="4C22F2C3">
            <w:hyperlink r:id="rId27" w:history="1">
              <w:r w:rsidRPr="000349D9">
                <w:rPr>
                  <w:rStyle w:val="Hyperlink"/>
                </w:rPr>
                <w:t>Marlene.mcneese@houstontx.gov</w:t>
              </w:r>
            </w:hyperlink>
            <w:r>
              <w:t xml:space="preserve"> </w:t>
            </w:r>
          </w:p>
          <w:p w:rsidR="00B82956" w:rsidP="00B82956" w14:paraId="3D52E6F0" w14:textId="77777777"/>
        </w:tc>
      </w:tr>
      <w:tr w14:paraId="070174EC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5D3CAFB4" w14:textId="77777777">
            <w:r>
              <w:t>Victoria “Tori” Williams</w:t>
            </w:r>
          </w:p>
          <w:p w:rsidR="00B82956" w:rsidP="00FD660A" w14:paraId="653329F9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RPr="003C045E" w14:paraId="76DE1284" w14:textId="3AA55EC5">
            <w:r w:rsidRPr="003C045E">
              <w:t>Director, Ryan White Office of Support, Harris County Office of the Judge,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6B387900" w14:textId="77777777">
            <w:hyperlink r:id="rId28">
              <w:r w:rsidRPr="7B09315D">
                <w:rPr>
                  <w:rStyle w:val="Hyperlink"/>
                </w:rPr>
                <w:t>Victoria.williams@cjo.hctx.net</w:t>
              </w:r>
            </w:hyperlink>
          </w:p>
          <w:p w:rsidR="00B82956" w:rsidP="00B82956" w14:paraId="407942B8" w14:textId="77777777"/>
        </w:tc>
      </w:tr>
      <w:tr w14:paraId="6FDFF226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34AAB878" w14:textId="77777777">
            <w:r>
              <w:t>Roger Sealy</w:t>
            </w:r>
          </w:p>
          <w:p w:rsidR="00B82956" w:rsidP="00FD660A" w14:paraId="698964AD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RPr="003C045E" w14:paraId="56E8313D" w14:textId="14FB95EE">
            <w:r w:rsidRPr="003C045E">
              <w:t>Interim Assistant Director, Public Health Science and Surveillance Division, Houston Health Department,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732D2A3E" w14:textId="77777777">
            <w:hyperlink r:id="rId29">
              <w:r w:rsidRPr="7B09315D">
                <w:rPr>
                  <w:rStyle w:val="Hyperlink"/>
                </w:rPr>
                <w:t>Roger.sealy@houstontx.gov</w:t>
              </w:r>
            </w:hyperlink>
          </w:p>
          <w:p w:rsidR="00B82956" w:rsidP="00B82956" w14:paraId="24B5DCAF" w14:textId="77777777"/>
        </w:tc>
      </w:tr>
      <w:tr w14:paraId="58F2BF86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75EFEA32" w14:textId="77777777">
            <w:r>
              <w:t>Kirstin Short</w:t>
            </w:r>
          </w:p>
          <w:p w:rsidR="00B82956" w:rsidP="00FD660A" w14:paraId="0DFADDBC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RPr="003C045E" w14:paraId="6C193715" w14:textId="43AA0653">
            <w:r w:rsidRPr="003C045E">
              <w:t>Bureau Chief, Bureau of Epidemiology, Public Health Science and Surveillance Division, Houston Health Department,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0E620629" w14:textId="77777777">
            <w:hyperlink r:id="rId30">
              <w:r w:rsidRPr="7B09315D">
                <w:rPr>
                  <w:rStyle w:val="Hyperlink"/>
                </w:rPr>
                <w:t>Kirstin.short@houstontx.gov</w:t>
              </w:r>
            </w:hyperlink>
          </w:p>
          <w:p w:rsidR="00B82956" w:rsidP="00B82956" w14:paraId="1E630CE7" w14:textId="77777777"/>
        </w:tc>
      </w:tr>
      <w:tr w14:paraId="55E27A6A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78ED312B" w14:textId="77777777">
            <w:r>
              <w:t>Fazal Tabassam</w:t>
            </w:r>
          </w:p>
          <w:p w:rsidR="00B82956" w:rsidP="00FD660A" w14:paraId="7D65F865" w14:textId="77777777"/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RPr="003C045E" w14:paraId="4BF730B4" w14:textId="53DC62D7">
            <w:r w:rsidRPr="003C045E">
              <w:t>MMP Data Manager/ Epidemiologist - Specialist, Medical Monitoring Project, Bureau of Epidemiology, Public Health Science and Surveillance Division, Houston Health Department,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5BE49C5B" w14:textId="77777777">
            <w:hyperlink r:id="rId31">
              <w:r w:rsidRPr="7B09315D">
                <w:rPr>
                  <w:rStyle w:val="Hyperlink"/>
                </w:rPr>
                <w:t>Fazal.tabassam@houstontx.gov</w:t>
              </w:r>
            </w:hyperlink>
          </w:p>
          <w:p w:rsidR="00B82956" w:rsidP="00B82956" w14:paraId="65144686" w14:textId="77777777"/>
        </w:tc>
      </w:tr>
      <w:tr w14:paraId="298D074A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FD660A" w14:paraId="712B0682" w14:textId="4B52C2B9">
            <w:r>
              <w:t>Minar Ahmed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C045E" w:rsidRPr="003C045E" w:rsidP="003C045E" w14:paraId="50C9C21C" w14:textId="77777777">
            <w:pPr>
              <w:jc w:val="both"/>
            </w:pPr>
            <w:r w:rsidRPr="003C045E">
              <w:t>Project Coordinator, National HIV Behavioral Surveillance (NHBS)</w:t>
            </w:r>
          </w:p>
          <w:p w:rsidR="00B82956" w:rsidRPr="003C045E" w:rsidP="003C045E" w14:paraId="1AA58FF5" w14:textId="67289020">
            <w:r w:rsidRPr="003C045E">
              <w:t>Bureau of Epidemiology, Public Health Science and Surveillance Division, Houston Health Department, Houston, Texa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2956" w:rsidP="00B82956" w14:paraId="5C905EAD" w14:textId="0B9591B3">
            <w:hyperlink r:id="rId32" w:history="1">
              <w:r w:rsidRPr="000349D9">
                <w:rPr>
                  <w:rStyle w:val="Hyperlink"/>
                </w:rPr>
                <w:t>Minar.ahmed@houstontx.gov</w:t>
              </w:r>
            </w:hyperlink>
            <w:r>
              <w:t xml:space="preserve"> </w:t>
            </w:r>
          </w:p>
        </w:tc>
      </w:tr>
      <w:tr w14:paraId="58504878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11014145" w14:textId="669159DD">
            <w:r>
              <w:t>William T. Robinson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64F72689" w14:textId="04184A94">
            <w:r>
              <w:t xml:space="preserve">Professor </w:t>
            </w:r>
            <w:r w:rsidR="0043031D">
              <w:t>of Behavioral and Community Health Sciences at LSUHSC School of Public H</w:t>
            </w:r>
            <w:r w:rsidR="00AB03F2">
              <w:t>e</w:t>
            </w:r>
            <w:r w:rsidR="0043031D">
              <w:t>alth</w:t>
            </w:r>
          </w:p>
          <w:p w:rsidR="00AB03F2" w14:paraId="7831A1D8" w14:textId="139C50AC">
            <w:r>
              <w:t>Research and Evaluation Manager for the Louisiana LDH Office of Public Health</w:t>
            </w:r>
            <w:r w:rsidR="009D4781">
              <w:t xml:space="preserve"> STD/HIV/Hepatitis Program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231ADB00" w14:textId="14FCF0E9">
            <w:hyperlink r:id="rId33" w:history="1">
              <w:r w:rsidRPr="00550166" w:rsidR="0060445E">
                <w:rPr>
                  <w:rStyle w:val="Hyperlink"/>
                </w:rPr>
                <w:t>Billy.Robinson@LA.GOV</w:t>
              </w:r>
            </w:hyperlink>
          </w:p>
        </w:tc>
      </w:tr>
      <w:tr w14:paraId="18EF5144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131CF7D2" w14:textId="29BAA7EC">
            <w:pPr>
              <w:rPr>
                <w:rFonts w:ascii="Calibri" w:eastAsia="Calibri" w:hAnsi="Calibri" w:cs="Calibri"/>
              </w:rPr>
            </w:pPr>
            <w:r w:rsidRPr="3C45909C">
              <w:rPr>
                <w:rFonts w:ascii="Calibri" w:eastAsia="Calibri" w:hAnsi="Calibri" w:cs="Calibri"/>
              </w:rPr>
              <w:t>Irda Dothage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595C0077" w14:textId="4918D783">
            <w:pPr>
              <w:rPr>
                <w:rFonts w:ascii="Calibri" w:eastAsia="Calibri" w:hAnsi="Calibri" w:cs="Calibri"/>
              </w:rPr>
            </w:pPr>
            <w:r w:rsidRPr="3C45909C">
              <w:rPr>
                <w:rFonts w:ascii="Calibri" w:eastAsia="Calibri" w:hAnsi="Calibri" w:cs="Calibri"/>
              </w:rPr>
              <w:t>Quality and Evaluation Unit Manager</w:t>
            </w:r>
            <w:r w:rsidRPr="17BD2594" w:rsidR="1875CC00">
              <w:rPr>
                <w:rFonts w:ascii="Calibri" w:eastAsia="Calibri" w:hAnsi="Calibri" w:cs="Calibri"/>
              </w:rPr>
              <w:t>, Michigan Department of Health and Human Service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398AB284" w14:textId="725643D7">
            <w:hyperlink r:id="rId34" w:history="1">
              <w:r w:rsidRPr="003E4A84" w:rsidR="007B6ED5">
                <w:rPr>
                  <w:rStyle w:val="Hyperlink"/>
                </w:rPr>
                <w:t>dothagei@michigan.gov</w:t>
              </w:r>
            </w:hyperlink>
            <w:r w:rsidR="007B6ED5">
              <w:t xml:space="preserve"> </w:t>
            </w:r>
          </w:p>
        </w:tc>
      </w:tr>
      <w:tr w14:paraId="0DED5973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0DED465E" w14:textId="67F234FD">
            <w:pPr>
              <w:rPr>
                <w:rFonts w:ascii="Calibri" w:eastAsia="Calibri" w:hAnsi="Calibri" w:cs="Calibri"/>
              </w:rPr>
            </w:pPr>
            <w:r w:rsidRPr="3C45909C">
              <w:rPr>
                <w:rFonts w:ascii="Calibri" w:eastAsia="Calibri" w:hAnsi="Calibri" w:cs="Calibri"/>
              </w:rPr>
              <w:t>Jamilah Drakeford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62B1481B" w14:textId="3AB9DD7D">
            <w:pPr>
              <w:rPr>
                <w:rFonts w:ascii="Calibri" w:eastAsia="Calibri" w:hAnsi="Calibri" w:cs="Calibri"/>
              </w:rPr>
            </w:pPr>
            <w:r w:rsidRPr="17BD2594">
              <w:rPr>
                <w:rFonts w:ascii="Calibri" w:eastAsia="Calibri" w:hAnsi="Calibri" w:cs="Calibri"/>
              </w:rPr>
              <w:t>Special Studies Unit Manager</w:t>
            </w:r>
            <w:r w:rsidRPr="17BD2594" w:rsidR="4AB1164F">
              <w:rPr>
                <w:rFonts w:ascii="Calibri" w:eastAsia="Calibri" w:hAnsi="Calibri" w:cs="Calibri"/>
              </w:rPr>
              <w:t>, Michigan Department of Health and Human Service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46282A58" w14:textId="6784E417">
            <w:hyperlink r:id="rId35">
              <w:r w:rsidRPr="3C45909C" w:rsidR="75E9A95C">
                <w:rPr>
                  <w:rStyle w:val="Hyperlink"/>
                  <w:rFonts w:ascii="Calibri" w:eastAsia="Calibri" w:hAnsi="Calibri" w:cs="Calibri"/>
                </w:rPr>
                <w:t>DrakefordJ@michigan.gov</w:t>
              </w:r>
            </w:hyperlink>
          </w:p>
        </w:tc>
      </w:tr>
      <w:tr w14:paraId="2B0F968A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784898FF" w14:textId="5E634A33">
            <w:pPr>
              <w:rPr>
                <w:rFonts w:ascii="Calibri" w:eastAsia="Calibri" w:hAnsi="Calibri" w:cs="Calibri"/>
              </w:rPr>
            </w:pPr>
            <w:r w:rsidRPr="3C45909C">
              <w:rPr>
                <w:rFonts w:ascii="Calibri" w:eastAsia="Calibri" w:hAnsi="Calibri" w:cs="Calibri"/>
              </w:rPr>
              <w:t>Chelsea Martin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1422785C" w14:textId="7986E27C">
            <w:pPr>
              <w:rPr>
                <w:rFonts w:ascii="Calibri" w:eastAsia="Calibri" w:hAnsi="Calibri" w:cs="Calibri"/>
              </w:rPr>
            </w:pPr>
            <w:r w:rsidRPr="3C45909C">
              <w:rPr>
                <w:rFonts w:ascii="Calibri" w:eastAsia="Calibri" w:hAnsi="Calibri" w:cs="Calibri"/>
              </w:rPr>
              <w:t>HIV Care Special Project Unit Manager</w:t>
            </w:r>
            <w:r w:rsidRPr="17BD2594" w:rsidR="546259B5">
              <w:rPr>
                <w:rFonts w:ascii="Calibri" w:eastAsia="Calibri" w:hAnsi="Calibri" w:cs="Calibri"/>
              </w:rPr>
              <w:t>, Michigan Department of Health and Human Service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09700F82" w14:textId="3B59A371">
            <w:hyperlink r:id="rId36" w:history="1">
              <w:r w:rsidRPr="003E4A84" w:rsidR="007B6ED5">
                <w:rPr>
                  <w:rStyle w:val="Hyperlink"/>
                </w:rPr>
                <w:t>martinc21@michigan.gov</w:t>
              </w:r>
            </w:hyperlink>
            <w:r w:rsidR="007B6ED5">
              <w:t xml:space="preserve"> </w:t>
            </w:r>
          </w:p>
        </w:tc>
      </w:tr>
      <w:tr w14:paraId="32FF57A1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270964AC" w14:textId="1CC790AE">
            <w:pPr>
              <w:rPr>
                <w:rFonts w:ascii="Calibri" w:eastAsia="Calibri" w:hAnsi="Calibri" w:cs="Calibri"/>
              </w:rPr>
            </w:pPr>
            <w:r w:rsidRPr="3C45909C">
              <w:rPr>
                <w:rFonts w:ascii="Calibri" w:eastAsia="Calibri" w:hAnsi="Calibri" w:cs="Calibri"/>
              </w:rPr>
              <w:t>Dawn Lukomski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2E67E796" w14:textId="0AA09D04">
            <w:pPr>
              <w:rPr>
                <w:rFonts w:ascii="Calibri" w:eastAsia="Calibri" w:hAnsi="Calibri" w:cs="Calibri"/>
              </w:rPr>
            </w:pPr>
            <w:r w:rsidRPr="17BD2594">
              <w:rPr>
                <w:rFonts w:ascii="Calibri" w:eastAsia="Calibri" w:hAnsi="Calibri" w:cs="Calibri"/>
              </w:rPr>
              <w:t>HIV Care Section Manager</w:t>
            </w:r>
            <w:r w:rsidRPr="17BD2594" w:rsidR="17859B50">
              <w:rPr>
                <w:rFonts w:ascii="Calibri" w:eastAsia="Calibri" w:hAnsi="Calibri" w:cs="Calibri"/>
              </w:rPr>
              <w:t>, Michigan Department of Health and Human Service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632C3BCF" w14:textId="1B518B3C">
            <w:hyperlink r:id="rId37" w:history="1">
              <w:r w:rsidRPr="003E4A84" w:rsidR="007B6ED5">
                <w:rPr>
                  <w:rStyle w:val="Hyperlink"/>
                </w:rPr>
                <w:t>lukomskid@michigan.gov</w:t>
              </w:r>
            </w:hyperlink>
            <w:r w:rsidR="007B6ED5">
              <w:t xml:space="preserve"> </w:t>
            </w:r>
          </w:p>
        </w:tc>
      </w:tr>
      <w:tr w14:paraId="78CD3762" w14:textId="77777777" w:rsidTr="00B82956">
        <w:tblPrEx>
          <w:tblW w:w="9479" w:type="dxa"/>
          <w:tblCellMar>
            <w:left w:w="0" w:type="dxa"/>
            <w:right w:w="0" w:type="dxa"/>
          </w:tblCellMar>
          <w:tblLook w:val="04A0"/>
        </w:tblPrEx>
        <w:tc>
          <w:tcPr>
            <w:tcW w:w="24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01D4BA19" w14:textId="7A7CDA62">
            <w:pPr>
              <w:rPr>
                <w:rFonts w:ascii="Calibri" w:eastAsia="Calibri" w:hAnsi="Calibri" w:cs="Calibri"/>
              </w:rPr>
            </w:pPr>
            <w:r w:rsidRPr="3C45909C">
              <w:rPr>
                <w:rFonts w:ascii="Calibri" w:eastAsia="Calibri" w:hAnsi="Calibri" w:cs="Calibri"/>
              </w:rPr>
              <w:t>Dan Lowery</w:t>
            </w:r>
          </w:p>
        </w:tc>
        <w:tc>
          <w:tcPr>
            <w:tcW w:w="361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58F40049" w14:textId="112AA2D8">
            <w:pPr>
              <w:rPr>
                <w:rFonts w:ascii="Calibri" w:eastAsia="Calibri" w:hAnsi="Calibri" w:cs="Calibri"/>
              </w:rPr>
            </w:pPr>
            <w:r w:rsidRPr="34F08D69">
              <w:rPr>
                <w:rFonts w:ascii="Calibri" w:eastAsia="Calibri" w:hAnsi="Calibri" w:cs="Calibri"/>
              </w:rPr>
              <w:t>HIV/STI Region 1 Field Services Unit Manager</w:t>
            </w:r>
            <w:r w:rsidRPr="17BD2594" w:rsidR="54DA720D">
              <w:rPr>
                <w:rFonts w:ascii="Calibri" w:eastAsia="Calibri" w:hAnsi="Calibri" w:cs="Calibri"/>
              </w:rPr>
              <w:t>, Michigan Department of Health and Human Services</w:t>
            </w:r>
          </w:p>
        </w:tc>
        <w:tc>
          <w:tcPr>
            <w:tcW w:w="34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31FC" w14:paraId="23BBDAFF" w14:textId="610EBACD">
            <w:pPr>
              <w:rPr>
                <w:rFonts w:ascii="Calibri" w:eastAsia="Calibri" w:hAnsi="Calibri" w:cs="Calibri"/>
                <w:sz w:val="21"/>
                <w:szCs w:val="21"/>
              </w:rPr>
            </w:pPr>
            <w:hyperlink r:id="rId38" w:history="1">
              <w:r w:rsidRPr="003E4A84" w:rsidR="007B6ED5">
                <w:rPr>
                  <w:rStyle w:val="Hyperlink"/>
                  <w:rFonts w:ascii="Calibri" w:eastAsia="Calibri" w:hAnsi="Calibri" w:cs="Calibri"/>
                  <w:sz w:val="21"/>
                  <w:szCs w:val="21"/>
                </w:rPr>
                <w:t>LoweryD@michigan.gov</w:t>
              </w:r>
            </w:hyperlink>
            <w:r w:rsidR="007B6ED5"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</w:p>
        </w:tc>
      </w:tr>
    </w:tbl>
    <w:p w:rsidR="00E431FC" w:rsidP="00E431FC" w14:paraId="5C2A5102" w14:textId="77777777">
      <w:pPr>
        <w:rPr>
          <w:rFonts w:ascii="Calibri" w:hAnsi="Calibri" w:cs="Calibri"/>
        </w:rPr>
      </w:pPr>
    </w:p>
    <w:p w:rsidR="00E431FC" w:rsidP="00933ECB" w14:paraId="60E5B7B1" w14:textId="77777777"/>
    <w:p w:rsidR="00E431FC" w:rsidP="00933ECB" w14:paraId="708EACB0" w14:textId="2C83D6F9"/>
    <w:p w:rsidR="00E431FC" w:rsidRPr="00933ECB" w:rsidP="00933ECB" w14:paraId="58DACBD2" w14:textId="77777777"/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EAB449C"/>
    <w:multiLevelType w:val="hybridMultilevel"/>
    <w:tmpl w:val="9A7627F6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63183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F34"/>
    <w:rsid w:val="0000156C"/>
    <w:rsid w:val="00003369"/>
    <w:rsid w:val="0001682E"/>
    <w:rsid w:val="00020371"/>
    <w:rsid w:val="000349D9"/>
    <w:rsid w:val="00042E62"/>
    <w:rsid w:val="000528CB"/>
    <w:rsid w:val="0007A7C5"/>
    <w:rsid w:val="0009113B"/>
    <w:rsid w:val="000B00E7"/>
    <w:rsid w:val="000B0F24"/>
    <w:rsid w:val="000B66DC"/>
    <w:rsid w:val="00164B1A"/>
    <w:rsid w:val="00185C28"/>
    <w:rsid w:val="001B3CED"/>
    <w:rsid w:val="001B63A4"/>
    <w:rsid w:val="001E36AD"/>
    <w:rsid w:val="00244ADD"/>
    <w:rsid w:val="002869B3"/>
    <w:rsid w:val="002D15C0"/>
    <w:rsid w:val="002E22A4"/>
    <w:rsid w:val="00301C64"/>
    <w:rsid w:val="00326F22"/>
    <w:rsid w:val="00332DE9"/>
    <w:rsid w:val="003A0A55"/>
    <w:rsid w:val="003B7C7B"/>
    <w:rsid w:val="003C045E"/>
    <w:rsid w:val="003E4A84"/>
    <w:rsid w:val="0043031D"/>
    <w:rsid w:val="00443E55"/>
    <w:rsid w:val="004B700A"/>
    <w:rsid w:val="004E03EF"/>
    <w:rsid w:val="004F1938"/>
    <w:rsid w:val="005138E0"/>
    <w:rsid w:val="005444CC"/>
    <w:rsid w:val="00550166"/>
    <w:rsid w:val="005B1315"/>
    <w:rsid w:val="005D79D8"/>
    <w:rsid w:val="005E0432"/>
    <w:rsid w:val="005E0C5C"/>
    <w:rsid w:val="0060445E"/>
    <w:rsid w:val="00606B62"/>
    <w:rsid w:val="00621260"/>
    <w:rsid w:val="00645F34"/>
    <w:rsid w:val="006A31C9"/>
    <w:rsid w:val="006A701A"/>
    <w:rsid w:val="006A73A4"/>
    <w:rsid w:val="006C7DA5"/>
    <w:rsid w:val="007801BA"/>
    <w:rsid w:val="007B6ED5"/>
    <w:rsid w:val="007C3915"/>
    <w:rsid w:val="007E39E1"/>
    <w:rsid w:val="007F3296"/>
    <w:rsid w:val="0081241A"/>
    <w:rsid w:val="00832C0F"/>
    <w:rsid w:val="0083444F"/>
    <w:rsid w:val="00834E15"/>
    <w:rsid w:val="008436EC"/>
    <w:rsid w:val="00885454"/>
    <w:rsid w:val="00887E4D"/>
    <w:rsid w:val="008C00C5"/>
    <w:rsid w:val="008C1707"/>
    <w:rsid w:val="008E1982"/>
    <w:rsid w:val="0090306E"/>
    <w:rsid w:val="00920467"/>
    <w:rsid w:val="00933ECB"/>
    <w:rsid w:val="009D4781"/>
    <w:rsid w:val="00A00590"/>
    <w:rsid w:val="00A2790F"/>
    <w:rsid w:val="00A47F5C"/>
    <w:rsid w:val="00A67A47"/>
    <w:rsid w:val="00AB03F2"/>
    <w:rsid w:val="00AC037C"/>
    <w:rsid w:val="00B3293C"/>
    <w:rsid w:val="00B36184"/>
    <w:rsid w:val="00B531C8"/>
    <w:rsid w:val="00B82886"/>
    <w:rsid w:val="00B82956"/>
    <w:rsid w:val="00BF4DFA"/>
    <w:rsid w:val="00C0014A"/>
    <w:rsid w:val="00C41073"/>
    <w:rsid w:val="00C676C4"/>
    <w:rsid w:val="00C8590D"/>
    <w:rsid w:val="00C90801"/>
    <w:rsid w:val="00C95AA3"/>
    <w:rsid w:val="00CA24F5"/>
    <w:rsid w:val="00CD494D"/>
    <w:rsid w:val="00CE076A"/>
    <w:rsid w:val="00CE763B"/>
    <w:rsid w:val="00D108B0"/>
    <w:rsid w:val="00D2FFC2"/>
    <w:rsid w:val="00D56552"/>
    <w:rsid w:val="00D66067"/>
    <w:rsid w:val="00D857EA"/>
    <w:rsid w:val="00DB69ED"/>
    <w:rsid w:val="00E13D68"/>
    <w:rsid w:val="00E431FC"/>
    <w:rsid w:val="00E56568"/>
    <w:rsid w:val="00E7774E"/>
    <w:rsid w:val="00E833E8"/>
    <w:rsid w:val="00F2039C"/>
    <w:rsid w:val="00F23F9E"/>
    <w:rsid w:val="00F37E48"/>
    <w:rsid w:val="00FD660A"/>
    <w:rsid w:val="00FD7152"/>
    <w:rsid w:val="015022EC"/>
    <w:rsid w:val="01917306"/>
    <w:rsid w:val="0196F814"/>
    <w:rsid w:val="01DAF2E4"/>
    <w:rsid w:val="02AE376C"/>
    <w:rsid w:val="02C54EBF"/>
    <w:rsid w:val="02F9BA20"/>
    <w:rsid w:val="0313DE9C"/>
    <w:rsid w:val="034F509A"/>
    <w:rsid w:val="03733675"/>
    <w:rsid w:val="03E0B25F"/>
    <w:rsid w:val="0405DB27"/>
    <w:rsid w:val="0406D746"/>
    <w:rsid w:val="0455C479"/>
    <w:rsid w:val="050F070D"/>
    <w:rsid w:val="058731D2"/>
    <w:rsid w:val="05A46E0F"/>
    <w:rsid w:val="061C0C2B"/>
    <w:rsid w:val="0625A519"/>
    <w:rsid w:val="0630DD6F"/>
    <w:rsid w:val="0667577C"/>
    <w:rsid w:val="067E712D"/>
    <w:rsid w:val="067F6D4C"/>
    <w:rsid w:val="073625DB"/>
    <w:rsid w:val="077169D7"/>
    <w:rsid w:val="083893EF"/>
    <w:rsid w:val="088416A3"/>
    <w:rsid w:val="089E3B1F"/>
    <w:rsid w:val="08AA9010"/>
    <w:rsid w:val="0916BB55"/>
    <w:rsid w:val="091D471A"/>
    <w:rsid w:val="093A9D5C"/>
    <w:rsid w:val="0996C36F"/>
    <w:rsid w:val="09A3ABCD"/>
    <w:rsid w:val="09D62AB8"/>
    <w:rsid w:val="0A1124D6"/>
    <w:rsid w:val="0A1383E4"/>
    <w:rsid w:val="0AB129F5"/>
    <w:rsid w:val="0AFCACA9"/>
    <w:rsid w:val="0B7628FE"/>
    <w:rsid w:val="0BE30527"/>
    <w:rsid w:val="0BEFA553"/>
    <w:rsid w:val="0C730D62"/>
    <w:rsid w:val="0D94F6D1"/>
    <w:rsid w:val="0DEEBF04"/>
    <w:rsid w:val="0E825FD5"/>
    <w:rsid w:val="0EA213F7"/>
    <w:rsid w:val="0F200BCB"/>
    <w:rsid w:val="0F352845"/>
    <w:rsid w:val="0F60873B"/>
    <w:rsid w:val="0F9DC375"/>
    <w:rsid w:val="101EFA7F"/>
    <w:rsid w:val="102CCCBE"/>
    <w:rsid w:val="103B8678"/>
    <w:rsid w:val="10F898F6"/>
    <w:rsid w:val="110B3A7A"/>
    <w:rsid w:val="1119ADDE"/>
    <w:rsid w:val="113AA9FA"/>
    <w:rsid w:val="11942652"/>
    <w:rsid w:val="119BE107"/>
    <w:rsid w:val="11D1628C"/>
    <w:rsid w:val="120CA688"/>
    <w:rsid w:val="12930796"/>
    <w:rsid w:val="12B271B9"/>
    <w:rsid w:val="12F13C55"/>
    <w:rsid w:val="13110CDA"/>
    <w:rsid w:val="13AB3970"/>
    <w:rsid w:val="14772321"/>
    <w:rsid w:val="152723D9"/>
    <w:rsid w:val="154B05E0"/>
    <w:rsid w:val="157EC0FD"/>
    <w:rsid w:val="159A286C"/>
    <w:rsid w:val="15C19C4A"/>
    <w:rsid w:val="15FA6861"/>
    <w:rsid w:val="16405B6F"/>
    <w:rsid w:val="1667CA46"/>
    <w:rsid w:val="16A50680"/>
    <w:rsid w:val="171E82D5"/>
    <w:rsid w:val="17263D8A"/>
    <w:rsid w:val="1767A53E"/>
    <w:rsid w:val="17859B50"/>
    <w:rsid w:val="17BD2594"/>
    <w:rsid w:val="18193634"/>
    <w:rsid w:val="1875CC00"/>
    <w:rsid w:val="18D62668"/>
    <w:rsid w:val="194D929F"/>
    <w:rsid w:val="19D12DE7"/>
    <w:rsid w:val="1ACF0874"/>
    <w:rsid w:val="1ADD4EEE"/>
    <w:rsid w:val="1B0B488F"/>
    <w:rsid w:val="1C49C3ED"/>
    <w:rsid w:val="1C85E6AA"/>
    <w:rsid w:val="1CAE6EFE"/>
    <w:rsid w:val="1CE61B92"/>
    <w:rsid w:val="1D0A6240"/>
    <w:rsid w:val="1DEF156B"/>
    <w:rsid w:val="1DFE5709"/>
    <w:rsid w:val="1E082921"/>
    <w:rsid w:val="1E6205FB"/>
    <w:rsid w:val="1EE20E15"/>
    <w:rsid w:val="1F17FFA5"/>
    <w:rsid w:val="1F19BAA9"/>
    <w:rsid w:val="1FD82DED"/>
    <w:rsid w:val="1FF3BDC7"/>
    <w:rsid w:val="20031A65"/>
    <w:rsid w:val="203046A3"/>
    <w:rsid w:val="2095A512"/>
    <w:rsid w:val="20B4FD51"/>
    <w:rsid w:val="21068498"/>
    <w:rsid w:val="2133036E"/>
    <w:rsid w:val="219AD300"/>
    <w:rsid w:val="220BCD04"/>
    <w:rsid w:val="2215869C"/>
    <w:rsid w:val="228D040E"/>
    <w:rsid w:val="23417240"/>
    <w:rsid w:val="23AB9974"/>
    <w:rsid w:val="23B78F85"/>
    <w:rsid w:val="24104485"/>
    <w:rsid w:val="242515C9"/>
    <w:rsid w:val="246C6A98"/>
    <w:rsid w:val="247645FA"/>
    <w:rsid w:val="251372C7"/>
    <w:rsid w:val="2539235B"/>
    <w:rsid w:val="253FAF20"/>
    <w:rsid w:val="25698938"/>
    <w:rsid w:val="2586D11E"/>
    <w:rsid w:val="264BD027"/>
    <w:rsid w:val="2679C9C8"/>
    <w:rsid w:val="26AE7FD3"/>
    <w:rsid w:val="26FBFCF1"/>
    <w:rsid w:val="270256E0"/>
    <w:rsid w:val="273B2035"/>
    <w:rsid w:val="275E7CF3"/>
    <w:rsid w:val="27A5EACC"/>
    <w:rsid w:val="27CB7ECC"/>
    <w:rsid w:val="27DF03B9"/>
    <w:rsid w:val="27E8DEE5"/>
    <w:rsid w:val="286A9DFA"/>
    <w:rsid w:val="291131D6"/>
    <w:rsid w:val="291213F0"/>
    <w:rsid w:val="296E2232"/>
    <w:rsid w:val="2A1335B6"/>
    <w:rsid w:val="2A1610F9"/>
    <w:rsid w:val="2A362E64"/>
    <w:rsid w:val="2A52BA5D"/>
    <w:rsid w:val="2B840001"/>
    <w:rsid w:val="2BD62CAA"/>
    <w:rsid w:val="2BF05126"/>
    <w:rsid w:val="2BF5E0CC"/>
    <w:rsid w:val="2C4A1959"/>
    <w:rsid w:val="2C68D15C"/>
    <w:rsid w:val="2CA184A7"/>
    <w:rsid w:val="2CB9FCC0"/>
    <w:rsid w:val="2CE24DB1"/>
    <w:rsid w:val="2E033FFC"/>
    <w:rsid w:val="2E23F03D"/>
    <w:rsid w:val="2E80E099"/>
    <w:rsid w:val="2E93D3A4"/>
    <w:rsid w:val="2EE26381"/>
    <w:rsid w:val="2F3F53DD"/>
    <w:rsid w:val="2F7BDFD3"/>
    <w:rsid w:val="2FC0D6C2"/>
    <w:rsid w:val="2FD4600C"/>
    <w:rsid w:val="2FFDC721"/>
    <w:rsid w:val="302259AA"/>
    <w:rsid w:val="304F7BB3"/>
    <w:rsid w:val="30692A2F"/>
    <w:rsid w:val="317AADA9"/>
    <w:rsid w:val="319739A2"/>
    <w:rsid w:val="31D475DC"/>
    <w:rsid w:val="32316638"/>
    <w:rsid w:val="325C52B0"/>
    <w:rsid w:val="326CAA34"/>
    <w:rsid w:val="32B29D42"/>
    <w:rsid w:val="33711086"/>
    <w:rsid w:val="337FA49A"/>
    <w:rsid w:val="33AD50A1"/>
    <w:rsid w:val="344AAEFD"/>
    <w:rsid w:val="34697B78"/>
    <w:rsid w:val="346DC66F"/>
    <w:rsid w:val="34CC17DD"/>
    <w:rsid w:val="34E63C59"/>
    <w:rsid w:val="34EDF70E"/>
    <w:rsid w:val="34F08D69"/>
    <w:rsid w:val="35313702"/>
    <w:rsid w:val="3562EA74"/>
    <w:rsid w:val="360CD84F"/>
    <w:rsid w:val="366322E1"/>
    <w:rsid w:val="36A31FD3"/>
    <w:rsid w:val="36CB318E"/>
    <w:rsid w:val="36E5560A"/>
    <w:rsid w:val="37139BD3"/>
    <w:rsid w:val="3739DB6D"/>
    <w:rsid w:val="375ED25F"/>
    <w:rsid w:val="37D75295"/>
    <w:rsid w:val="37D84EB4"/>
    <w:rsid w:val="37F706B7"/>
    <w:rsid w:val="37FB349C"/>
    <w:rsid w:val="38575AAF"/>
    <w:rsid w:val="387939E0"/>
    <w:rsid w:val="38856E55"/>
    <w:rsid w:val="3896C1F8"/>
    <w:rsid w:val="38CA4B3F"/>
    <w:rsid w:val="38D0D704"/>
    <w:rsid w:val="3915413C"/>
    <w:rsid w:val="3955353C"/>
    <w:rsid w:val="395B8F2B"/>
    <w:rsid w:val="39B9E04D"/>
    <w:rsid w:val="39EF61D2"/>
    <w:rsid w:val="39F71C87"/>
    <w:rsid w:val="3A50E4BA"/>
    <w:rsid w:val="3A7098DC"/>
    <w:rsid w:val="3AE91912"/>
    <w:rsid w:val="3B42E145"/>
    <w:rsid w:val="3B6B47DF"/>
    <w:rsid w:val="3B8F2E42"/>
    <w:rsid w:val="3BFBC5DE"/>
    <w:rsid w:val="3C45909C"/>
    <w:rsid w:val="3C77DCAF"/>
    <w:rsid w:val="3CABF2A8"/>
    <w:rsid w:val="3CB29872"/>
    <w:rsid w:val="3CB8C054"/>
    <w:rsid w:val="3CC437F0"/>
    <w:rsid w:val="3D2AA83B"/>
    <w:rsid w:val="3D62AB37"/>
    <w:rsid w:val="3D9FE771"/>
    <w:rsid w:val="3E211E7B"/>
    <w:rsid w:val="3E5490B5"/>
    <w:rsid w:val="3F4211C1"/>
    <w:rsid w:val="3F871B67"/>
    <w:rsid w:val="3F950451"/>
    <w:rsid w:val="3FD38688"/>
    <w:rsid w:val="3FDA451E"/>
    <w:rsid w:val="3FDB413D"/>
    <w:rsid w:val="40CD3DC8"/>
    <w:rsid w:val="411330D6"/>
    <w:rsid w:val="41BAA7C7"/>
    <w:rsid w:val="41D1A41A"/>
    <w:rsid w:val="41DFEA94"/>
    <w:rsid w:val="41FF9EB6"/>
    <w:rsid w:val="42364F2B"/>
    <w:rsid w:val="426BD0B0"/>
    <w:rsid w:val="42728F46"/>
    <w:rsid w:val="42DBB417"/>
    <w:rsid w:val="432A43F4"/>
    <w:rsid w:val="440B9D20"/>
    <w:rsid w:val="44A62E5D"/>
    <w:rsid w:val="44FF0BE0"/>
    <w:rsid w:val="45286186"/>
    <w:rsid w:val="4545EA99"/>
    <w:rsid w:val="454911C7"/>
    <w:rsid w:val="455DE30B"/>
    <w:rsid w:val="45659DC0"/>
    <w:rsid w:val="45EB92F1"/>
    <w:rsid w:val="4607850B"/>
    <w:rsid w:val="461F7739"/>
    <w:rsid w:val="46327183"/>
    <w:rsid w:val="468C39B6"/>
    <w:rsid w:val="46A3E748"/>
    <w:rsid w:val="46FDAF7B"/>
    <w:rsid w:val="4745044A"/>
    <w:rsid w:val="47625A8C"/>
    <w:rsid w:val="4765B046"/>
    <w:rsid w:val="4857B01B"/>
    <w:rsid w:val="4893D929"/>
    <w:rsid w:val="48AB0789"/>
    <w:rsid w:val="48D6BC16"/>
    <w:rsid w:val="48D8E725"/>
    <w:rsid w:val="48EFE473"/>
    <w:rsid w:val="490C8A71"/>
    <w:rsid w:val="4949ACA6"/>
    <w:rsid w:val="4995F9A3"/>
    <w:rsid w:val="49B80AAA"/>
    <w:rsid w:val="49CBDFCF"/>
    <w:rsid w:val="4AB092FA"/>
    <w:rsid w:val="4AB1164F"/>
    <w:rsid w:val="4BCAF980"/>
    <w:rsid w:val="4C363056"/>
    <w:rsid w:val="4C4FE096"/>
    <w:rsid w:val="4C896CC4"/>
    <w:rsid w:val="4CAA1D05"/>
    <w:rsid w:val="4D229D3B"/>
    <w:rsid w:val="4D42515D"/>
    <w:rsid w:val="4D60D594"/>
    <w:rsid w:val="4E174540"/>
    <w:rsid w:val="4F0D9EEB"/>
    <w:rsid w:val="4F19FC37"/>
    <w:rsid w:val="4F416B0E"/>
    <w:rsid w:val="4F563C52"/>
    <w:rsid w:val="4F62672A"/>
    <w:rsid w:val="4F71E7A3"/>
    <w:rsid w:val="4FA51968"/>
    <w:rsid w:val="503AEF7D"/>
    <w:rsid w:val="5096E2BF"/>
    <w:rsid w:val="50B79300"/>
    <w:rsid w:val="5138CA0A"/>
    <w:rsid w:val="51471084"/>
    <w:rsid w:val="514EE602"/>
    <w:rsid w:val="51A0D8B7"/>
    <w:rsid w:val="51C08CD9"/>
    <w:rsid w:val="522AE09A"/>
    <w:rsid w:val="52347988"/>
    <w:rsid w:val="52A12B29"/>
    <w:rsid w:val="52CDF5DA"/>
    <w:rsid w:val="52FAA3C1"/>
    <w:rsid w:val="53A7C722"/>
    <w:rsid w:val="545E65AC"/>
    <w:rsid w:val="546259B5"/>
    <w:rsid w:val="54B29F34"/>
    <w:rsid w:val="54C138A0"/>
    <w:rsid w:val="54DA720D"/>
    <w:rsid w:val="54F6AEFF"/>
    <w:rsid w:val="54F7B999"/>
    <w:rsid w:val="554543E6"/>
    <w:rsid w:val="55464005"/>
    <w:rsid w:val="55837C3F"/>
    <w:rsid w:val="55A597DE"/>
    <w:rsid w:val="560CB9D9"/>
    <w:rsid w:val="5641EF83"/>
    <w:rsid w:val="566CDBFB"/>
    <w:rsid w:val="56989088"/>
    <w:rsid w:val="56D6FBB2"/>
    <w:rsid w:val="572B353A"/>
    <w:rsid w:val="575A2AFA"/>
    <w:rsid w:val="579CC504"/>
    <w:rsid w:val="57BDD9EC"/>
    <w:rsid w:val="57E9D443"/>
    <w:rsid w:val="58189E3E"/>
    <w:rsid w:val="581E2DE4"/>
    <w:rsid w:val="58375641"/>
    <w:rsid w:val="58758E9A"/>
    <w:rsid w:val="58B0D296"/>
    <w:rsid w:val="58B75E5B"/>
    <w:rsid w:val="593401DE"/>
    <w:rsid w:val="594A030D"/>
    <w:rsid w:val="5977FCAE"/>
    <w:rsid w:val="599276F5"/>
    <w:rsid w:val="59B538E8"/>
    <w:rsid w:val="59F17903"/>
    <w:rsid w:val="5AA0D064"/>
    <w:rsid w:val="5AADA3DA"/>
    <w:rsid w:val="5AD09C88"/>
    <w:rsid w:val="5B491CBE"/>
    <w:rsid w:val="5BA2E4F1"/>
    <w:rsid w:val="5C22ED0B"/>
    <w:rsid w:val="5C3C1568"/>
    <w:rsid w:val="5C6A0F09"/>
    <w:rsid w:val="5CA74B43"/>
    <w:rsid w:val="5D01716D"/>
    <w:rsid w:val="5D0BF654"/>
    <w:rsid w:val="5D2F0E12"/>
    <w:rsid w:val="5DA2FAC1"/>
    <w:rsid w:val="5DC1951B"/>
    <w:rsid w:val="5DC2AEE3"/>
    <w:rsid w:val="5EA7CC5F"/>
    <w:rsid w:val="5F2E27C3"/>
    <w:rsid w:val="5F3D534F"/>
    <w:rsid w:val="5FFE08AF"/>
    <w:rsid w:val="601B2BED"/>
    <w:rsid w:val="603A48CA"/>
    <w:rsid w:val="6057D0E2"/>
    <w:rsid w:val="60BCFC5E"/>
    <w:rsid w:val="6196162D"/>
    <w:rsid w:val="61A73E34"/>
    <w:rsid w:val="6217F75E"/>
    <w:rsid w:val="62705198"/>
    <w:rsid w:val="62BD77EC"/>
    <w:rsid w:val="62C9F623"/>
    <w:rsid w:val="63259C8F"/>
    <w:rsid w:val="632D5744"/>
    <w:rsid w:val="63319B03"/>
    <w:rsid w:val="64179A15"/>
    <w:rsid w:val="642B3876"/>
    <w:rsid w:val="648CB5B4"/>
    <w:rsid w:val="648DB1D3"/>
    <w:rsid w:val="6495388E"/>
    <w:rsid w:val="65063209"/>
    <w:rsid w:val="65CB5544"/>
    <w:rsid w:val="65FD5898"/>
    <w:rsid w:val="661F699F"/>
    <w:rsid w:val="6762D938"/>
    <w:rsid w:val="67D89042"/>
    <w:rsid w:val="67F84464"/>
    <w:rsid w:val="697E2D9B"/>
    <w:rsid w:val="69EFA360"/>
    <w:rsid w:val="69F5FD4F"/>
    <w:rsid w:val="6A4FC582"/>
    <w:rsid w:val="6A642A90"/>
    <w:rsid w:val="6A71D689"/>
    <w:rsid w:val="6A9CC301"/>
    <w:rsid w:val="6AB47093"/>
    <w:rsid w:val="6AD6819A"/>
    <w:rsid w:val="6AE41EFE"/>
    <w:rsid w:val="6B1096A6"/>
    <w:rsid w:val="6BA8CA03"/>
    <w:rsid w:val="6BCCAC0A"/>
    <w:rsid w:val="6C234277"/>
    <w:rsid w:val="6C2AFD2C"/>
    <w:rsid w:val="6C41FA7A"/>
    <w:rsid w:val="6C4AB14E"/>
    <w:rsid w:val="6C9BC2AD"/>
    <w:rsid w:val="6CA048CE"/>
    <w:rsid w:val="6CCCE477"/>
    <w:rsid w:val="6D892CAC"/>
    <w:rsid w:val="6DA028FF"/>
    <w:rsid w:val="6DA682EE"/>
    <w:rsid w:val="6DD6F474"/>
    <w:rsid w:val="6DF04EA7"/>
    <w:rsid w:val="6E02A901"/>
    <w:rsid w:val="6E49CAFF"/>
    <w:rsid w:val="6E5070C9"/>
    <w:rsid w:val="6E9ADC5E"/>
    <w:rsid w:val="6FDB82CB"/>
    <w:rsid w:val="707B3F07"/>
    <w:rsid w:val="70A081D4"/>
    <w:rsid w:val="70F6E66B"/>
    <w:rsid w:val="72AF5232"/>
    <w:rsid w:val="72EE4567"/>
    <w:rsid w:val="730E17D5"/>
    <w:rsid w:val="7313892F"/>
    <w:rsid w:val="7322A055"/>
    <w:rsid w:val="7330DF71"/>
    <w:rsid w:val="7338CBFC"/>
    <w:rsid w:val="738679BF"/>
    <w:rsid w:val="738D0584"/>
    <w:rsid w:val="73E8F8C6"/>
    <w:rsid w:val="7409A907"/>
    <w:rsid w:val="74263500"/>
    <w:rsid w:val="7433CCF5"/>
    <w:rsid w:val="74C7202C"/>
    <w:rsid w:val="74C81C4B"/>
    <w:rsid w:val="75785678"/>
    <w:rsid w:val="75B16202"/>
    <w:rsid w:val="75E9A95C"/>
    <w:rsid w:val="76059B8A"/>
    <w:rsid w:val="76275CD8"/>
    <w:rsid w:val="763D481E"/>
    <w:rsid w:val="76788C1A"/>
    <w:rsid w:val="76FDF316"/>
    <w:rsid w:val="770FA52B"/>
    <w:rsid w:val="777CF26C"/>
    <w:rsid w:val="778B38E6"/>
    <w:rsid w:val="7804B53B"/>
    <w:rsid w:val="783B65B0"/>
    <w:rsid w:val="7878A1EA"/>
    <w:rsid w:val="789759ED"/>
    <w:rsid w:val="78D09E10"/>
    <w:rsid w:val="78F7ADE5"/>
    <w:rsid w:val="79073E18"/>
    <w:rsid w:val="79176207"/>
    <w:rsid w:val="7937152E"/>
    <w:rsid w:val="7956C950"/>
    <w:rsid w:val="79D8005A"/>
    <w:rsid w:val="79EDCDBD"/>
    <w:rsid w:val="7A2911B9"/>
    <w:rsid w:val="7A2C3C05"/>
    <w:rsid w:val="7A517CAF"/>
    <w:rsid w:val="7A6AE445"/>
    <w:rsid w:val="7AD09583"/>
    <w:rsid w:val="7B09315D"/>
    <w:rsid w:val="7B6AB445"/>
    <w:rsid w:val="7B7043EB"/>
    <w:rsid w:val="7B7D9DB3"/>
    <w:rsid w:val="7B8FF80D"/>
    <w:rsid w:val="7B92231C"/>
    <w:rsid w:val="7BC7A4A1"/>
    <w:rsid w:val="7C02E89D"/>
    <w:rsid w:val="7C097462"/>
    <w:rsid w:val="7C378808"/>
    <w:rsid w:val="7C5BCA8F"/>
    <w:rsid w:val="7C8617E5"/>
    <w:rsid w:val="7C9C1914"/>
    <w:rsid w:val="7D159569"/>
    <w:rsid w:val="7D9C8AAF"/>
    <w:rsid w:val="7DA1ED8F"/>
    <w:rsid w:val="7DC26695"/>
    <w:rsid w:val="7DE0ED66"/>
    <w:rsid w:val="7E5422FA"/>
    <w:rsid w:val="7E9B32C5"/>
    <w:rsid w:val="7E9F60AA"/>
    <w:rsid w:val="7ECFD230"/>
    <w:rsid w:val="7EFB86BD"/>
    <w:rsid w:val="7F3AEE06"/>
    <w:rsid w:val="7F42A8BB"/>
    <w:rsid w:val="7F782A40"/>
    <w:rsid w:val="7FC11FB8"/>
    <w:rsid w:val="7FF9614A"/>
  </w:rsids>
  <w:docVars>
    <w:docVar w:name="__Grammarly_42___1" w:val="H4sIAAAAAAAEAKtWcslP9kxRslIyNDY2NDIyMzIzsTA0srQ0MTJW0lEKTi0uzszPAykwrgUASijdP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F02C496"/>
  <w15:chartTrackingRefBased/>
  <w15:docId w15:val="{E7B8EC7E-D20B-4DAB-A74F-CE72135B6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3E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5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645F3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5B13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B1315"/>
  </w:style>
  <w:style w:type="paragraph" w:styleId="Footer">
    <w:name w:val="footer"/>
    <w:basedOn w:val="Normal"/>
    <w:link w:val="FooterChar"/>
    <w:uiPriority w:val="99"/>
    <w:semiHidden/>
    <w:unhideWhenUsed/>
    <w:rsid w:val="005B13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B1315"/>
  </w:style>
  <w:style w:type="character" w:styleId="Mention">
    <w:name w:val="Mention"/>
    <w:basedOn w:val="DefaultParagraphFont"/>
    <w:uiPriority w:val="99"/>
    <w:unhideWhenUsed/>
    <w:rsid w:val="005E0432"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4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432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E043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4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43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C04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mailto:damon@damonljacobs.com" TargetMode="External" /><Relationship Id="rId11" Type="http://schemas.openxmlformats.org/officeDocument/2006/relationships/hyperlink" Target="mailto:amycorneli@duke.edu" TargetMode="External" /><Relationship Id="rId12" Type="http://schemas.openxmlformats.org/officeDocument/2006/relationships/hyperlink" Target="mailto:mona@buffalo.edu" TargetMode="External" /><Relationship Id="rId13" Type="http://schemas.openxmlformats.org/officeDocument/2006/relationships/hyperlink" Target="mailto:daniel.grischy@flhealth.gov" TargetMode="External" /><Relationship Id="rId14" Type="http://schemas.openxmlformats.org/officeDocument/2006/relationships/hyperlink" Target="mailto:gasline.laguerre@flhealth.gov" TargetMode="External" /><Relationship Id="rId15" Type="http://schemas.openxmlformats.org/officeDocument/2006/relationships/hyperlink" Target="mailto:Salma.Khuwaja@HOUSTONTX.GOV" TargetMode="External" /><Relationship Id="rId16" Type="http://schemas.openxmlformats.org/officeDocument/2006/relationships/hyperlink" Target="mailto:Osaro.Mgbere@houstontx.gov" TargetMode="External" /><Relationship Id="rId17" Type="http://schemas.openxmlformats.org/officeDocument/2006/relationships/hyperlink" Target="mailto:Tpg@bcm.edu" TargetMode="External" /><Relationship Id="rId18" Type="http://schemas.openxmlformats.org/officeDocument/2006/relationships/hyperlink" Target="mailto:jaserpaa@bcm.edu" TargetMode="External" /><Relationship Id="rId19" Type="http://schemas.openxmlformats.org/officeDocument/2006/relationships/hyperlink" Target="mailto:Ejessien@central.uh.edu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mailto:Maria.rodriguez-barradas2@va.gov" TargetMode="External" /><Relationship Id="rId21" Type="http://schemas.openxmlformats.org/officeDocument/2006/relationships/hyperlink" Target="mailto:Paige.M.Padgett@uth.tmc.edu" TargetMode="External" /><Relationship Id="rId22" Type="http://schemas.openxmlformats.org/officeDocument/2006/relationships/hyperlink" Target="mailto:Karen.j.vigil@uth.tmc.edu" TargetMode="External" /><Relationship Id="rId23" Type="http://schemas.openxmlformats.org/officeDocument/2006/relationships/hyperlink" Target="mailto:Mandy.j.hill@uth.tmc.edu" TargetMode="External" /><Relationship Id="rId24" Type="http://schemas.openxmlformats.org/officeDocument/2006/relationships/hyperlink" Target="mailto:Diane.m.santamaria@uth.tmc.edu" TargetMode="External" /><Relationship Id="rId25" Type="http://schemas.openxmlformats.org/officeDocument/2006/relationships/hyperlink" Target="mailto:Jeffery.Meyer@houstontx.gov" TargetMode="External" /><Relationship Id="rId26" Type="http://schemas.openxmlformats.org/officeDocument/2006/relationships/hyperlink" Target="mailto:Patrick.ndibe@houstontx.gov" TargetMode="External" /><Relationship Id="rId27" Type="http://schemas.openxmlformats.org/officeDocument/2006/relationships/hyperlink" Target="mailto:Marlene.mcneese@houstontx.gov" TargetMode="External" /><Relationship Id="rId28" Type="http://schemas.openxmlformats.org/officeDocument/2006/relationships/hyperlink" Target="mailto:Victoria.williams@cjo.hctx.net" TargetMode="External" /><Relationship Id="rId29" Type="http://schemas.openxmlformats.org/officeDocument/2006/relationships/hyperlink" Target="mailto:Roger.sealy@houstontx.gov" TargetMode="External" /><Relationship Id="rId3" Type="http://schemas.openxmlformats.org/officeDocument/2006/relationships/fontTable" Target="fontTable.xml" /><Relationship Id="rId30" Type="http://schemas.openxmlformats.org/officeDocument/2006/relationships/hyperlink" Target="mailto:Kirstin.short@houstontx.gov" TargetMode="External" /><Relationship Id="rId31" Type="http://schemas.openxmlformats.org/officeDocument/2006/relationships/hyperlink" Target="mailto:Fazal.tabassam@houstontx.gov" TargetMode="External" /><Relationship Id="rId32" Type="http://schemas.openxmlformats.org/officeDocument/2006/relationships/hyperlink" Target="mailto:Minar.ahmed@houstontx.gov" TargetMode="External" /><Relationship Id="rId33" Type="http://schemas.openxmlformats.org/officeDocument/2006/relationships/hyperlink" Target="mailto:Billy.Robinson@LA.GOV" TargetMode="External" /><Relationship Id="rId34" Type="http://schemas.openxmlformats.org/officeDocument/2006/relationships/hyperlink" Target="mailto:dothagei@michigan.gov" TargetMode="External" /><Relationship Id="rId35" Type="http://schemas.openxmlformats.org/officeDocument/2006/relationships/hyperlink" Target="mailto:DrakefordJ@michigan.gov" TargetMode="External" /><Relationship Id="rId36" Type="http://schemas.openxmlformats.org/officeDocument/2006/relationships/hyperlink" Target="mailto:martinc21@michigan.gov" TargetMode="External" /><Relationship Id="rId37" Type="http://schemas.openxmlformats.org/officeDocument/2006/relationships/hyperlink" Target="mailto:lukomskid@michigan.gov" TargetMode="External" /><Relationship Id="rId38" Type="http://schemas.openxmlformats.org/officeDocument/2006/relationships/hyperlink" Target="mailto:LoweryD@michigan.gov" TargetMode="External" /><Relationship Id="rId39" Type="http://schemas.openxmlformats.org/officeDocument/2006/relationships/theme" Target="theme/theme1.xml" /><Relationship Id="rId4" Type="http://schemas.openxmlformats.org/officeDocument/2006/relationships/customXml" Target="../customXml/item1.xml" /><Relationship Id="rId40" Type="http://schemas.openxmlformats.org/officeDocument/2006/relationships/numbering" Target="numbering.xml" /><Relationship Id="rId41" Type="http://schemas.openxmlformats.org/officeDocument/2006/relationships/styles" Target="styles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mailto:ryy9@cdc.gov" TargetMode="External" /><Relationship Id="rId8" Type="http://schemas.openxmlformats.org/officeDocument/2006/relationships/hyperlink" Target="mailto:mstoricooper@yahoo.com" TargetMode="External" /><Relationship Id="rId9" Type="http://schemas.openxmlformats.org/officeDocument/2006/relationships/hyperlink" Target="mailto:larry@thrives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6C95460621DC40A24C556A6ADD27C2" ma:contentTypeVersion="8" ma:contentTypeDescription="Create a new document." ma:contentTypeScope="" ma:versionID="e9afb9b1144f877c07184c5231102f60">
  <xsd:schema xmlns:xsd="http://www.w3.org/2001/XMLSchema" xmlns:xs="http://www.w3.org/2001/XMLSchema" xmlns:p="http://schemas.microsoft.com/office/2006/metadata/properties" xmlns:ns2="6b6fe22a-305b-49a0-9c15-c272fc9b6735" xmlns:ns3="6d62bce0-20c1-4e16-ab1f-71b497405263" targetNamespace="http://schemas.microsoft.com/office/2006/metadata/properties" ma:root="true" ma:fieldsID="d8459ab8b99276c12e4e817815429a1c" ns2:_="" ns3:_="">
    <xsd:import namespace="6b6fe22a-305b-49a0-9c15-c272fc9b6735"/>
    <xsd:import namespace="6d62bce0-20c1-4e16-ab1f-71b4974052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fe22a-305b-49a0-9c15-c272fc9b67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2bce0-20c1-4e16-ab1f-71b49740526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6CB797-91E7-4799-A0D8-10081BE4B2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6fe22a-305b-49a0-9c15-c272fc9b6735"/>
    <ds:schemaRef ds:uri="6d62bce0-20c1-4e16-ab1f-71b4974052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96206E-F7FD-4E73-AAEB-38E92714318E}">
  <ds:schemaRefs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6b6fe22a-305b-49a0-9c15-c272fc9b6735"/>
    <ds:schemaRef ds:uri="http://schemas.openxmlformats.org/package/2006/metadata/core-properties"/>
    <ds:schemaRef ds:uri="6d62bce0-20c1-4e16-ab1f-71b497405263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30BAD53-BDDC-4F76-B469-BA5EA41C55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83</Words>
  <Characters>6651</Characters>
  <Application>Microsoft Office Word</Application>
  <DocSecurity>0</DocSecurity>
  <Lines>5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aves, Toria (CDC/DDID/NCHHSTP/DHP)</dc:creator>
  <cp:lastModifiedBy>Marcus, Ruthanne (CDC/NCHHSTP/DHP)</cp:lastModifiedBy>
  <cp:revision>6</cp:revision>
  <dcterms:created xsi:type="dcterms:W3CDTF">2023-10-20T16:16:00Z</dcterms:created>
  <dcterms:modified xsi:type="dcterms:W3CDTF">2024-01-0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C95460621DC40A24C556A6ADD27C2</vt:lpwstr>
  </property>
  <property fmtid="{D5CDD505-2E9C-101B-9397-08002B2CF9AE}" pid="3" name="GrammarlyDocumentId">
    <vt:lpwstr>8d24045caf327ab372edd3091dfe3caed658e436a5b994ba2a6f0e29db40bb24</vt:lpwstr>
  </property>
  <property fmtid="{D5CDD505-2E9C-101B-9397-08002B2CF9AE}" pid="4" name="MSIP_Label_7b94a7b8-f06c-4dfe-bdcc-9b548fd58c31_ActionId">
    <vt:lpwstr>0db0e917-fa51-43ef-b2f6-66c8542c40f0</vt:lpwstr>
  </property>
  <property fmtid="{D5CDD505-2E9C-101B-9397-08002B2CF9AE}" pid="5" name="MSIP_Label_7b94a7b8-f06c-4dfe-bdcc-9b548fd58c31_ContentBits">
    <vt:lpwstr>0</vt:lpwstr>
  </property>
  <property fmtid="{D5CDD505-2E9C-101B-9397-08002B2CF9AE}" pid="6" name="MSIP_Label_7b94a7b8-f06c-4dfe-bdcc-9b548fd58c31_Enabled">
    <vt:lpwstr>true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etDate">
    <vt:lpwstr>2022-10-13T14:11:13Z</vt:lpwstr>
  </property>
  <property fmtid="{D5CDD505-2E9C-101B-9397-08002B2CF9AE}" pid="10" name="MSIP_Label_7b94a7b8-f06c-4dfe-bdcc-9b548fd58c31_SiteId">
    <vt:lpwstr>9ce70869-60db-44fd-abe8-d2767077fc8f</vt:lpwstr>
  </property>
</Properties>
</file>